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576418">
      <w:pPr>
        <w:spacing w:line="360" w:lineRule="atLeast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</w:p>
    <w:p w:rsidR="009B5AC3" w:rsidRPr="00367A20" w:rsidRDefault="009B5AC3" w:rsidP="00576418">
      <w:pPr>
        <w:spacing w:line="360" w:lineRule="atLeast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855992" w:rsidP="00576418">
      <w:pPr>
        <w:spacing w:line="360" w:lineRule="atLeast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0</w:t>
      </w:r>
      <w:r w:rsidR="000C237F">
        <w:rPr>
          <w:rFonts w:cs="Arial"/>
          <w:b/>
          <w:spacing w:val="10"/>
        </w:rPr>
        <w:t>-0</w:t>
      </w:r>
      <w:r w:rsidR="007D0C1E">
        <w:rPr>
          <w:rFonts w:cs="Arial" w:hint="eastAsia"/>
          <w:b/>
          <w:spacing w:val="10"/>
        </w:rPr>
        <w:t>9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576418" w:rsidRDefault="00576418" w:rsidP="00576418">
      <w:pPr>
        <w:jc w:val="center"/>
        <w:rPr>
          <w:b/>
        </w:rPr>
      </w:pPr>
    </w:p>
    <w:p w:rsidR="00AC5298" w:rsidRPr="00367A20" w:rsidRDefault="006345CA" w:rsidP="0057641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7D0C1E">
        <w:t>9</w:t>
      </w:r>
      <w:r w:rsidR="00DD0076" w:rsidRPr="00122207">
        <w:rPr>
          <w:rFonts w:hint="eastAsia"/>
        </w:rPr>
        <w:t>月</w:t>
      </w:r>
      <w:r w:rsidR="00855992">
        <w:rPr>
          <w:rFonts w:hint="eastAsia"/>
        </w:rPr>
        <w:t>10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855992">
        <w:rPr>
          <w:rFonts w:asciiTheme="minorEastAsia" w:eastAsiaTheme="minorEastAsia" w:hAnsiTheme="minorEastAsia" w:hint="eastAsia"/>
          <w:snapToGrid w:val="0"/>
        </w:rPr>
        <w:t>9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855992">
        <w:rPr>
          <w:rFonts w:asciiTheme="minorEastAsia" w:eastAsiaTheme="minorEastAsia" w:hAnsiTheme="minorEastAsia"/>
          <w:snapToGrid w:val="0"/>
        </w:rPr>
        <w:t>4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7D0C1E">
        <w:rPr>
          <w:rFonts w:asciiTheme="minorEastAsia" w:eastAsiaTheme="minorEastAsia" w:hAnsiTheme="minorEastAsia"/>
          <w:snapToGrid w:val="0"/>
        </w:rPr>
        <w:t>9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855992">
        <w:rPr>
          <w:rFonts w:asciiTheme="minorEastAsia" w:eastAsiaTheme="minorEastAsia" w:hAnsiTheme="minorEastAsia" w:hint="eastAsia"/>
          <w:snapToGrid w:val="0"/>
        </w:rPr>
        <w:t>10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  <w:r w:rsidR="003E3EDB">
        <w:rPr>
          <w:rFonts w:asciiTheme="minorEastAsia" w:eastAsiaTheme="minorEastAsia" w:hAnsiTheme="minorEastAsia" w:hint="eastAsia"/>
          <w:snapToGrid w:val="0"/>
        </w:rPr>
        <w:t xml:space="preserve">  </w:t>
      </w:r>
      <w:r w:rsidR="003E3EDB"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566A8C" w:rsidRPr="00566A8C">
        <w:rPr>
          <w:rFonts w:hint="eastAsia"/>
        </w:rPr>
        <w:t>（</w:t>
      </w:r>
      <w:r w:rsidR="00566A8C" w:rsidRPr="00566A8C">
        <w:t>www.consumer.gov.mo）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r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E060D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230F75" w:rsidRDefault="00230F75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6" w:history="1">
        <w:r w:rsidRPr="005D02BD">
          <w:rPr>
            <w:rStyle w:val="a3"/>
            <w:spacing w:val="6"/>
          </w:rPr>
          <w:t>https://www.consumer.gov.mo/commodity/Data/PDF/CH/2019/9/pork11_10c.pdf</w:t>
        </w:r>
      </w:hyperlink>
    </w:p>
    <w:p w:rsidR="00C76192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230F75" w:rsidRDefault="00230F75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 w:rsidRPr="005D02BD">
          <w:rPr>
            <w:rStyle w:val="a3"/>
            <w:spacing w:val="6"/>
          </w:rPr>
          <w:t>https://www.consumer.gov.mo/commodity/Data/PDF/CH/2019/9/pork89_10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572F81" w:rsidRDefault="00572F81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 w:rsidRPr="005D02BD">
          <w:rPr>
            <w:rStyle w:val="a3"/>
            <w:spacing w:val="6"/>
          </w:rPr>
          <w:t>https://www.consumer.gov.mo/commodity/Data/PDF/CH/2019/9/vegetables99_10c.pdf</w:t>
        </w:r>
      </w:hyperlink>
    </w:p>
    <w:p w:rsidR="00572F81" w:rsidRPr="00572F81" w:rsidRDefault="00572F81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bookmarkStart w:id="0" w:name="_GoBack"/>
      <w:bookmarkEnd w:id="0"/>
    </w:p>
    <w:p w:rsidR="00931734" w:rsidRDefault="00931734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23275A" w:rsidRPr="0023275A" w:rsidRDefault="0023275A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23275A" w:rsidRPr="0023275A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88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13C07"/>
    <w:rsid w:val="00220B65"/>
    <w:rsid w:val="00230F7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8833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9/vegetables99_10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9/pork89_10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9/pork11_10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9</Words>
  <Characters>1478</Characters>
  <Application>Microsoft Office Word</Application>
  <DocSecurity>0</DocSecurity>
  <Lines>12</Lines>
  <Paragraphs>3</Paragraphs>
  <ScaleCrop>false</ScaleCrop>
  <Company/>
  <LinksUpToDate>false</LinksUpToDate>
  <CharactersWithSpaces>1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5</cp:revision>
  <cp:lastPrinted>2016-06-01T02:46:00Z</cp:lastPrinted>
  <dcterms:created xsi:type="dcterms:W3CDTF">2019-09-10T03:25:00Z</dcterms:created>
  <dcterms:modified xsi:type="dcterms:W3CDTF">2019-09-10T08:43:00Z</dcterms:modified>
</cp:coreProperties>
</file>